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30E3158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4361F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8ED54F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</w:t>
      </w:r>
      <w:r w:rsidR="00E4361F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45BD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E02DBD6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8CFFA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D92FA52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45BD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62BF52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4D526390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76A8973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4D2805E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0365CD9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05EF2D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42B548B8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8B1DFDB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0AE5B645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4CE7377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6BB0FB7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874C06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0D33C359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4022651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1FD571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27FC8CA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D37ABC" w:rsidR="00F003A4" w:rsidRPr="009D61FA" w:rsidRDefault="00F003A4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B91FC9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03571DB6" w14:textId="18FB96E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5B3F5988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7E35576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1EA2C27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66D4914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286F46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69419C8E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33D7C10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CD21D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6FD86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74C9F4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3F069451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2C18BA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16173C4B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1470CCAF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94A69D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BC0025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BA2ADEA" w14:textId="248CA74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AF6D1F0" w14:textId="1F10299A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D4788E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436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72D597F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749CB09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38FA2EB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D9B79A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10C3DD2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5C97600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B279572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05EB2B5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143C1DA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2C1DAB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2125EC7" w14:textId="5C304DF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28556308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6EC4E40C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75CAD893" w14:textId="126D9EC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01E368E8" w14:textId="024AE06F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E4361F" w:rsidRPr="00EF5634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EF563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A6739D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275A0CDF" w14:textId="77B36DC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44AC95D6" w14:textId="3D648F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76E6A1D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20194E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E82BA71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3D679CD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A195B8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6250AC6D" w14:textId="55FB877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BF3CCB4" w14:textId="75BB03A4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99B6D3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0C01A01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57841BD1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1D421A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FREN-2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7CADA19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1158F81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 or</w:t>
            </w:r>
          </w:p>
          <w:p w14:paraId="1D3217FF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25CF475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</w:tcPr>
          <w:p w14:paraId="6F448D68" w14:textId="197BA25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7C049EAB" w14:textId="77777777" w:rsidTr="00E4361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6682B46" w14:textId="723B836C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3550D719" w14:textId="3710A340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  <w:shd w:val="clear" w:color="auto" w:fill="FFFFFF" w:themeFill="background1"/>
          </w:tcPr>
          <w:p w14:paraId="7958BC89" w14:textId="1453A372" w:rsidR="00E4361F" w:rsidRPr="00E4361F" w:rsidRDefault="00E4361F" w:rsidP="00E4361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4361F">
              <w:rPr>
                <w:rFonts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  <w:shd w:val="clear" w:color="auto" w:fill="FFFFFF" w:themeFill="background1"/>
          </w:tcPr>
          <w:p w14:paraId="5C45C788" w14:textId="67B2140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5F523415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1" w:history="1">
        <w:proofErr w:type="spellStart"/>
        <w:r w:rsidR="00EF5634" w:rsidRPr="007E663B">
          <w:rPr>
            <w:rStyle w:val="Hyperlink"/>
            <w:rFonts w:cstheme="minorHAnsi"/>
            <w:sz w:val="18"/>
            <w:szCs w:val="18"/>
          </w:rPr>
          <w:t>CSUSM</w:t>
        </w:r>
        <w:proofErr w:type="spellEnd"/>
        <w:r w:rsidR="00EF5634" w:rsidRPr="007E663B">
          <w:rPr>
            <w:rStyle w:val="Hyperlink"/>
            <w:rFonts w:cstheme="minorHAnsi"/>
            <w:sz w:val="18"/>
            <w:szCs w:val="18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2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76783" w14:textId="77777777" w:rsidR="00D202EE" w:rsidRDefault="00D202EE" w:rsidP="00DF2F19">
      <w:pPr>
        <w:spacing w:after="0" w:line="240" w:lineRule="auto"/>
      </w:pPr>
      <w:r>
        <w:separator/>
      </w:r>
    </w:p>
  </w:endnote>
  <w:endnote w:type="continuationSeparator" w:id="0">
    <w:p w14:paraId="5A662517" w14:textId="77777777" w:rsidR="00D202EE" w:rsidRDefault="00D202EE" w:rsidP="00DF2F19">
      <w:pPr>
        <w:spacing w:after="0" w:line="240" w:lineRule="auto"/>
      </w:pPr>
      <w:r>
        <w:continuationSeparator/>
      </w:r>
    </w:p>
  </w:endnote>
  <w:endnote w:type="continuationNotice" w:id="1">
    <w:p w14:paraId="59D1B893" w14:textId="77777777" w:rsidR="00D202EE" w:rsidRDefault="00D202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7B6FA" w14:textId="77777777" w:rsidR="00D202EE" w:rsidRDefault="00D202EE" w:rsidP="00DF2F19">
      <w:pPr>
        <w:spacing w:after="0" w:line="240" w:lineRule="auto"/>
      </w:pPr>
      <w:r>
        <w:separator/>
      </w:r>
    </w:p>
  </w:footnote>
  <w:footnote w:type="continuationSeparator" w:id="0">
    <w:p w14:paraId="068F12EC" w14:textId="77777777" w:rsidR="00D202EE" w:rsidRDefault="00D202EE" w:rsidP="00DF2F19">
      <w:pPr>
        <w:spacing w:after="0" w:line="240" w:lineRule="auto"/>
      </w:pPr>
      <w:r>
        <w:continuationSeparator/>
      </w:r>
    </w:p>
  </w:footnote>
  <w:footnote w:type="continuationNotice" w:id="1">
    <w:p w14:paraId="52E6D5D5" w14:textId="77777777" w:rsidR="00D202EE" w:rsidRDefault="00D202E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74FDA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5BDD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02EE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61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563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0</Words>
  <Characters>3024</Characters>
  <Application>Microsoft Office Word</Application>
  <DocSecurity>0</DocSecurity>
  <Lines>177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SM</vt:lpstr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SM</dc:title>
  <dc:subject/>
  <dc:creator>Rhonda Nishimoto</dc:creator>
  <cp:keywords/>
  <dc:description/>
  <cp:lastModifiedBy>Rhonda Nishimoto</cp:lastModifiedBy>
  <cp:revision>4</cp:revision>
  <dcterms:created xsi:type="dcterms:W3CDTF">2021-02-23T18:28:00Z</dcterms:created>
  <dcterms:modified xsi:type="dcterms:W3CDTF">2021-02-23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